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15BB0" w14:textId="569E0A92" w:rsidR="008B1BA9" w:rsidRDefault="008442AA">
      <w:r>
        <w:t xml:space="preserve">Pristian Budi Dharmawan_2501983105_LA20 – BB20_Computational </w:t>
      </w:r>
      <w:proofErr w:type="spellStart"/>
      <w:r>
        <w:t>Biology_Session</w:t>
      </w:r>
      <w:proofErr w:type="spellEnd"/>
      <w:r>
        <w:t xml:space="preserve"> 1_Basic Sequence Plotting </w:t>
      </w:r>
    </w:p>
    <w:p w14:paraId="08086CB1" w14:textId="1ED1E670" w:rsidR="005942CC" w:rsidRDefault="005942CC">
      <w:pPr>
        <w:rPr>
          <w:sz w:val="28"/>
          <w:szCs w:val="28"/>
        </w:rPr>
      </w:pPr>
      <w:r>
        <w:rPr>
          <w:sz w:val="28"/>
          <w:szCs w:val="28"/>
        </w:rPr>
        <w:t>Exercise Session 1</w:t>
      </w:r>
    </w:p>
    <w:p w14:paraId="1FA192D2" w14:textId="3B84757D" w:rsidR="005942CC" w:rsidRDefault="005942CC">
      <w:pPr>
        <w:rPr>
          <w:sz w:val="24"/>
          <w:szCs w:val="24"/>
        </w:rPr>
      </w:pPr>
      <w:r>
        <w:rPr>
          <w:sz w:val="24"/>
          <w:szCs w:val="24"/>
        </w:rPr>
        <w:t>Task:</w:t>
      </w:r>
    </w:p>
    <w:p w14:paraId="639C1F9D" w14:textId="75A4BC27" w:rsidR="005942CC" w:rsidRDefault="005942CC" w:rsidP="005942CC">
      <w:pPr>
        <w:pStyle w:val="ListParagraph"/>
        <w:numPr>
          <w:ilvl w:val="0"/>
          <w:numId w:val="1"/>
        </w:numPr>
      </w:pPr>
      <w:r>
        <w:t>Create basic sequence that contain with minimum 50 Character of ATCG</w:t>
      </w:r>
    </w:p>
    <w:p w14:paraId="4BD31CA7" w14:textId="239A68BD" w:rsidR="005942CC" w:rsidRDefault="005942CC" w:rsidP="005942CC">
      <w:pPr>
        <w:pStyle w:val="ListParagraph"/>
        <w:numPr>
          <w:ilvl w:val="0"/>
          <w:numId w:val="1"/>
        </w:numPr>
      </w:pPr>
      <w:r>
        <w:t>Sequence:</w:t>
      </w:r>
    </w:p>
    <w:p w14:paraId="75B0E6B6" w14:textId="463559E3" w:rsidR="005942CC" w:rsidRDefault="005942CC" w:rsidP="005942CC">
      <w:pPr>
        <w:pStyle w:val="ListParagraph"/>
        <w:numPr>
          <w:ilvl w:val="1"/>
          <w:numId w:val="1"/>
        </w:numPr>
      </w:pPr>
      <w:r w:rsidRPr="005942CC">
        <w:t>ATGCATGGTGCGCGAATGATCGCGATGGTCACACATCGCGCATGCATCATGATGACG</w:t>
      </w:r>
    </w:p>
    <w:p w14:paraId="294EA0C2" w14:textId="43B0D05B" w:rsidR="005942CC" w:rsidRPr="005942CC" w:rsidRDefault="005942CC" w:rsidP="005942CC">
      <w:pPr>
        <w:rPr>
          <w:sz w:val="24"/>
          <w:szCs w:val="24"/>
        </w:rPr>
      </w:pPr>
      <w:r>
        <w:rPr>
          <w:sz w:val="24"/>
          <w:szCs w:val="24"/>
        </w:rPr>
        <w:t>Answer:</w:t>
      </w:r>
    </w:p>
    <w:p w14:paraId="50B58A17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</w:p>
    <w:p w14:paraId="5F7F7456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156738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># 1</w:t>
      </w:r>
    </w:p>
    <w:p w14:paraId="379EFB3B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156738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 xml:space="preserve"># After installing </w:t>
      </w:r>
      <w:proofErr w:type="spellStart"/>
      <w:r w:rsidRPr="00156738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>BioPhyton</w:t>
      </w:r>
      <w:proofErr w:type="spellEnd"/>
      <w:r w:rsidRPr="00156738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 xml:space="preserve"> we can import the package</w:t>
      </w:r>
    </w:p>
    <w:p w14:paraId="6918E72A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import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Bio</w:t>
      </w:r>
    </w:p>
    <w:p w14:paraId="7B692333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import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matplotlib</w:t>
      </w:r>
      <w:r w:rsidRPr="00156738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.</w:t>
      </w:r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pyplot</w:t>
      </w:r>
      <w:proofErr w:type="spellEnd"/>
      <w:proofErr w:type="gramEnd"/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as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proofErr w:type="spellStart"/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plt</w:t>
      </w:r>
      <w:proofErr w:type="spellEnd"/>
    </w:p>
    <w:p w14:paraId="0B785FC8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proofErr w:type="spellStart"/>
      <w:proofErr w:type="gramStart"/>
      <w:r w:rsidRPr="0015673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r</w:t>
      </w:r>
      <w:proofErr w:type="spellEnd"/>
      <w:r w:rsidRPr="00156738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</w:t>
      </w:r>
      <w:proofErr w:type="gramEnd"/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Bio</w:t>
      </w:r>
      <w:r w:rsidRPr="00156738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)</w:t>
      </w:r>
    </w:p>
    <w:p w14:paraId="23FF1FB3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from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proofErr w:type="spellStart"/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Bio</w:t>
      </w:r>
      <w:r w:rsidRPr="00156738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.</w:t>
      </w:r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Seq</w:t>
      </w:r>
      <w:proofErr w:type="spellEnd"/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import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proofErr w:type="spellStart"/>
      <w:r w:rsidRPr="00156738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q</w:t>
      </w:r>
      <w:proofErr w:type="spellEnd"/>
    </w:p>
    <w:p w14:paraId="0D6FD7AB" w14:textId="77777777" w:rsidR="00156738" w:rsidRPr="00156738" w:rsidRDefault="00156738" w:rsidP="001567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from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156738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collections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156738">
        <w:rPr>
          <w:rFonts w:ascii="Consolas" w:eastAsia="Times New Roman" w:hAnsi="Consolas" w:cs="Times New Roman"/>
          <w:color w:val="D8A0DF"/>
          <w:kern w:val="0"/>
          <w:sz w:val="21"/>
          <w:szCs w:val="21"/>
          <w14:ligatures w14:val="none"/>
        </w:rPr>
        <w:t>import</w:t>
      </w:r>
      <w:r w:rsidRPr="00156738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156738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unter</w:t>
      </w:r>
    </w:p>
    <w:p w14:paraId="624037E4" w14:textId="77777777" w:rsidR="00AF5024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</w:pPr>
    </w:p>
    <w:p w14:paraId="35CD4FEE" w14:textId="208034AE" w:rsidR="005942CC" w:rsidRDefault="005942CC" w:rsidP="005942CC">
      <w:pPr>
        <w:spacing w:after="0" w:line="285" w:lineRule="atLeast"/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</w:pPr>
    </w:p>
    <w:p w14:paraId="0D5D2356" w14:textId="77777777" w:rsidR="00AF5024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</w:pPr>
    </w:p>
    <w:p w14:paraId="7DD2D111" w14:textId="54AD09C8" w:rsidR="005942CC" w:rsidRP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5942CC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># 2</w:t>
      </w:r>
    </w:p>
    <w:p w14:paraId="1BAB6A9F" w14:textId="77777777" w:rsidR="005942CC" w:rsidRP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q_ex</w:t>
      </w:r>
      <w:proofErr w:type="spellEnd"/>
      <w:r w:rsidRPr="005942CC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=</w:t>
      </w:r>
      <w:r w:rsidRPr="005942CC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proofErr w:type="spellStart"/>
      <w:r w:rsidRPr="005942CC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q</w:t>
      </w:r>
      <w:proofErr w:type="spell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</w:t>
      </w:r>
      <w:r w:rsidRPr="005942CC">
        <w:rPr>
          <w:rFonts w:ascii="Consolas" w:eastAsia="Times New Roman" w:hAnsi="Consolas" w:cs="Times New Roman"/>
          <w:color w:val="E8C9BB"/>
          <w:kern w:val="0"/>
          <w:sz w:val="21"/>
          <w:szCs w:val="21"/>
          <w14:ligatures w14:val="none"/>
        </w:rPr>
        <w:t>'</w:t>
      </w:r>
      <w:r w:rsidRPr="005942C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TGCATGGTGCGCGAATGATCGCGATGGTCACACATCGCGCATGCATCATGATGACG</w:t>
      </w:r>
      <w:r w:rsidRPr="005942CC">
        <w:rPr>
          <w:rFonts w:ascii="Consolas" w:eastAsia="Times New Roman" w:hAnsi="Consolas" w:cs="Times New Roman"/>
          <w:color w:val="E8C9BB"/>
          <w:kern w:val="0"/>
          <w:sz w:val="21"/>
          <w:szCs w:val="21"/>
          <w14:ligatures w14:val="none"/>
        </w:rPr>
        <w:t>'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)</w:t>
      </w:r>
    </w:p>
    <w:p w14:paraId="1A26098A" w14:textId="49216060" w:rsid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</w:pPr>
      <w:proofErr w:type="spellStart"/>
      <w:r w:rsidRPr="005942C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en</w:t>
      </w:r>
      <w:proofErr w:type="spell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</w:t>
      </w: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q_ex</w:t>
      </w:r>
      <w:proofErr w:type="spell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)</w:t>
      </w:r>
    </w:p>
    <w:p w14:paraId="207B1D51" w14:textId="77777777" w:rsidR="00AF5024" w:rsidRPr="005942CC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</w:p>
    <w:p w14:paraId="726AA2FA" w14:textId="796A14C5" w:rsidR="005942CC" w:rsidRDefault="005942CC" w:rsidP="005942CC">
      <w:pPr>
        <w:spacing w:after="0" w:line="285" w:lineRule="atLeast"/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</w:pPr>
    </w:p>
    <w:p w14:paraId="2C6D82AF" w14:textId="77777777" w:rsidR="00AF5024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</w:pPr>
    </w:p>
    <w:p w14:paraId="2F538B95" w14:textId="2E20691E" w:rsidR="005942CC" w:rsidRP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5942CC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># 3</w:t>
      </w:r>
    </w:p>
    <w:p w14:paraId="331E973D" w14:textId="77777777" w:rsidR="005942CC" w:rsidRP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eq_ex</w:t>
      </w:r>
      <w:proofErr w:type="spellEnd"/>
      <w:r w:rsidRPr="005942CC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=</w:t>
      </w:r>
      <w:r w:rsidRPr="005942CC"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  <w:t xml:space="preserve"> </w:t>
      </w:r>
      <w:r w:rsidRPr="005942CC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unter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</w:t>
      </w: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q_ex</w:t>
      </w:r>
      <w:proofErr w:type="spell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)</w:t>
      </w:r>
    </w:p>
    <w:p w14:paraId="20621D30" w14:textId="003B44CD" w:rsid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</w:pP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eq_ex</w:t>
      </w:r>
      <w:proofErr w:type="spellEnd"/>
    </w:p>
    <w:p w14:paraId="7CCB1C0C" w14:textId="77777777" w:rsidR="00AF5024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</w:p>
    <w:p w14:paraId="0CFB9486" w14:textId="2A7DA110" w:rsidR="005942CC" w:rsidRDefault="005942CC" w:rsidP="005942CC">
      <w:pPr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</w:p>
    <w:p w14:paraId="76E695BC" w14:textId="77777777" w:rsidR="00AF5024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</w:pPr>
    </w:p>
    <w:p w14:paraId="4E110FD3" w14:textId="170005AE" w:rsidR="005942CC" w:rsidRP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ADADA"/>
          <w:kern w:val="0"/>
          <w:sz w:val="21"/>
          <w:szCs w:val="21"/>
          <w14:ligatures w14:val="none"/>
        </w:rPr>
      </w:pPr>
      <w:r w:rsidRPr="005942CC">
        <w:rPr>
          <w:rFonts w:ascii="Consolas" w:eastAsia="Times New Roman" w:hAnsi="Consolas" w:cs="Times New Roman"/>
          <w:color w:val="57A64A"/>
          <w:kern w:val="0"/>
          <w:sz w:val="21"/>
          <w:szCs w:val="21"/>
          <w14:ligatures w14:val="none"/>
        </w:rPr>
        <w:t># 4</w:t>
      </w:r>
    </w:p>
    <w:p w14:paraId="3098A81F" w14:textId="070B4FFA" w:rsidR="005942CC" w:rsidRDefault="005942CC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</w:pPr>
      <w:proofErr w:type="spellStart"/>
      <w:r w:rsidRPr="005942CC">
        <w:rPr>
          <w:rFonts w:ascii="Consolas" w:eastAsia="Times New Roman" w:hAnsi="Consolas" w:cs="Times New Roman"/>
          <w:color w:val="C8C8C8"/>
          <w:kern w:val="0"/>
          <w:sz w:val="21"/>
          <w:szCs w:val="21"/>
          <w14:ligatures w14:val="none"/>
        </w:rPr>
        <w:t>plt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.</w:t>
      </w:r>
      <w:r w:rsidRPr="005942C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ar</w:t>
      </w:r>
      <w:proofErr w:type="spell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</w:t>
      </w: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eq_</w:t>
      </w:r>
      <w:proofErr w:type="gram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x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.</w:t>
      </w:r>
      <w:r w:rsidRPr="005942C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keys</w:t>
      </w:r>
      <w:proofErr w:type="spellEnd"/>
      <w:proofErr w:type="gram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),</w:t>
      </w:r>
      <w:proofErr w:type="spellStart"/>
      <w:r w:rsidRPr="005942C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eq_ex</w:t>
      </w:r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.</w:t>
      </w:r>
      <w:r w:rsidRPr="005942C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values</w:t>
      </w:r>
      <w:proofErr w:type="spellEnd"/>
      <w:r w:rsidRPr="005942CC"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  <w:t>())</w:t>
      </w:r>
    </w:p>
    <w:p w14:paraId="5807D4E7" w14:textId="77777777" w:rsidR="00AF5024" w:rsidRDefault="00AF5024" w:rsidP="005942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</w:pPr>
    </w:p>
    <w:p w14:paraId="5861DA9C" w14:textId="3D0C68EA" w:rsidR="005942CC" w:rsidRDefault="005942CC" w:rsidP="005942CC">
      <w:pPr>
        <w:spacing w:after="0" w:line="285" w:lineRule="atLeast"/>
        <w:rPr>
          <w:rFonts w:ascii="Consolas" w:eastAsia="Times New Roman" w:hAnsi="Consolas" w:cs="Times New Roman"/>
          <w:color w:val="B4B4B4"/>
          <w:kern w:val="0"/>
          <w:sz w:val="21"/>
          <w:szCs w:val="21"/>
          <w14:ligatures w14:val="none"/>
        </w:rPr>
      </w:pPr>
    </w:p>
    <w:p w14:paraId="46302B57" w14:textId="77777777" w:rsidR="00156738" w:rsidRDefault="00156738">
      <w:pPr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br w:type="page"/>
      </w:r>
    </w:p>
    <w:p w14:paraId="2021C0F0" w14:textId="540B079E" w:rsidR="005942CC" w:rsidRDefault="005942CC" w:rsidP="005942CC">
      <w:pPr>
        <w:spacing w:after="0" w:line="285" w:lineRule="atLeast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5942CC">
        <w:rPr>
          <w:rFonts w:eastAsia="Times New Roman" w:cstheme="minorHAnsi"/>
          <w:kern w:val="0"/>
          <w:sz w:val="24"/>
          <w:szCs w:val="24"/>
          <w14:ligatures w14:val="none"/>
        </w:rPr>
        <w:lastRenderedPageBreak/>
        <w:t>Result:</w:t>
      </w:r>
    </w:p>
    <w:p w14:paraId="5ED7DEC1" w14:textId="6B129C6E" w:rsidR="00156738" w:rsidRDefault="00156738" w:rsidP="005942CC">
      <w:pPr>
        <w:spacing w:after="0" w:line="285" w:lineRule="atLeast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156738">
        <w:rPr>
          <w:rFonts w:eastAsia="Times New Roman" w:cstheme="minorHAnsi"/>
          <w:kern w:val="0"/>
          <w:sz w:val="24"/>
          <w:szCs w:val="24"/>
          <w14:ligatures w14:val="none"/>
        </w:rPr>
        <w:drawing>
          <wp:inline distT="0" distB="0" distL="0" distR="0" wp14:anchorId="38BFF01E" wp14:editId="366B78EE">
            <wp:extent cx="4153113" cy="174634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53113" cy="174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80B77" w14:textId="77777777" w:rsidR="00883B34" w:rsidRPr="005942CC" w:rsidRDefault="00883B34" w:rsidP="005942CC">
      <w:pPr>
        <w:spacing w:after="0" w:line="285" w:lineRule="atLeast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111E48D5" w14:textId="6CB4BD6D" w:rsidR="005942CC" w:rsidRDefault="005942CC" w:rsidP="005942CC">
      <w:r w:rsidRPr="005942CC">
        <w:drawing>
          <wp:inline distT="0" distB="0" distL="0" distR="0" wp14:anchorId="6334F2CA" wp14:editId="01531E0E">
            <wp:extent cx="5727994" cy="1212912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7994" cy="121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3DD3B" w14:textId="01FA88B5" w:rsidR="005942CC" w:rsidRDefault="005942CC" w:rsidP="005942CC">
      <w:r w:rsidRPr="005942CC">
        <w:drawing>
          <wp:inline distT="0" distB="0" distL="0" distR="0" wp14:anchorId="71A04928" wp14:editId="283DD1C0">
            <wp:extent cx="3728016" cy="1384300"/>
            <wp:effectExtent l="0" t="0" r="6350" b="635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7407" cy="138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B3CF5" w14:textId="1DB4EAA1" w:rsidR="005942CC" w:rsidRDefault="005942CC" w:rsidP="005942CC">
      <w:r w:rsidRPr="005942CC">
        <w:drawing>
          <wp:inline distT="0" distB="0" distL="0" distR="0" wp14:anchorId="4099F030" wp14:editId="6CA04923">
            <wp:extent cx="3733992" cy="3162463"/>
            <wp:effectExtent l="0" t="0" r="0" b="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3992" cy="31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F3003" w14:textId="4886A580" w:rsidR="005942CC" w:rsidRPr="005942CC" w:rsidRDefault="005942CC" w:rsidP="005942CC">
      <w:r w:rsidRPr="005942CC">
        <w:lastRenderedPageBreak/>
        <w:drawing>
          <wp:inline distT="0" distB="0" distL="0" distR="0" wp14:anchorId="7087F18B" wp14:editId="2A4A5DBB">
            <wp:extent cx="3505200" cy="2362200"/>
            <wp:effectExtent l="0" t="0" r="0" b="0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42CC" w:rsidRPr="005942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B3B92"/>
    <w:multiLevelType w:val="hybridMultilevel"/>
    <w:tmpl w:val="697086E0"/>
    <w:lvl w:ilvl="0" w:tplc="0818BAA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652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DM2MjOzNDU3MzdQ0lEKTi0uzszPAykwrAUAuSXs1ywAAAA="/>
  </w:docVars>
  <w:rsids>
    <w:rsidRoot w:val="008442AA"/>
    <w:rsid w:val="001257CC"/>
    <w:rsid w:val="00156738"/>
    <w:rsid w:val="001C417B"/>
    <w:rsid w:val="005942CC"/>
    <w:rsid w:val="008442AA"/>
    <w:rsid w:val="00883B34"/>
    <w:rsid w:val="008B1BA9"/>
    <w:rsid w:val="0091043D"/>
    <w:rsid w:val="00AC3B91"/>
    <w:rsid w:val="00AF5024"/>
    <w:rsid w:val="00ED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892D6"/>
  <w15:chartTrackingRefBased/>
  <w15:docId w15:val="{64E7CB71-20FE-4886-AB55-B8760D707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417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C417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17B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17B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942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1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8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IAN BUDI DHARMAWAN</dc:creator>
  <cp:keywords/>
  <dc:description/>
  <cp:lastModifiedBy>PRISTIAN BUDI DHARMAWAN</cp:lastModifiedBy>
  <cp:revision>6</cp:revision>
  <cp:lastPrinted>2023-02-15T04:07:00Z</cp:lastPrinted>
  <dcterms:created xsi:type="dcterms:W3CDTF">2023-02-15T03:45:00Z</dcterms:created>
  <dcterms:modified xsi:type="dcterms:W3CDTF">2023-02-15T04:07:00Z</dcterms:modified>
</cp:coreProperties>
</file>